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urgeon</w:t>
      </w:r>
      <w:r>
        <w:t xml:space="preserve"> </w:t>
      </w:r>
      <w:r>
        <w:t xml:space="preserve">Application</w:t>
      </w:r>
      <w:r>
        <w:t xml:space="preserve"> </w:t>
      </w:r>
      <w:r>
        <w:t xml:space="preserve">in</w:t>
      </w:r>
      <w:r>
        <w:t xml:space="preserve"> </w:t>
      </w:r>
      <w:r>
        <w:t xml:space="preserve">Algeria</w:t>
      </w:r>
      <w:r>
        <w:t xml:space="preserve"> </w:t>
      </w:r>
      <w:r>
        <w:t xml:space="preserve">Algiers</w:t>
      </w:r>
    </w:p>
    <w:bookmarkStart w:id="20" w:name="cover-letter"/>
    <w:p>
      <w:pPr>
        <w:pStyle w:val="Heading1"/>
      </w:pPr>
      <w:r>
        <w:t xml:space="preserve">Cover Letter</w:t>
      </w:r>
    </w:p>
    <w:p>
      <w:pPr>
        <w:pStyle w:val="FirstParagraph"/>
      </w:pPr>
      <w:r>
        <w:t xml:space="preserve">Dear [Recipient's Name or Hiring Manager],</w:t>
      </w:r>
    </w:p>
    <w:p>
      <w:pPr>
        <w:pStyle w:val="BodyText"/>
      </w:pPr>
      <w:r>
        <w:t xml:space="preserve">I am writing this Cover Letter to express my enthusiastic interest in the Surgeon position at [Hospital Name or Institution] in Algeria Algiers. As a highly skilled and dedicated surgical professional with over [X years] of experience in clinical practice, I am eager to contribute my expertise to the healthcare sector of Algeria Algiers, where I believe my commitment to excellence and patient-centered care aligns perfectly with the needs of this dynamic region.</w:t>
      </w:r>
    </w:p>
    <w:p>
      <w:pPr>
        <w:pStyle w:val="BodyText"/>
      </w:pPr>
      <w:r>
        <w:t xml:space="preserve">Throughout my career as a Surgeon, I have consistently prioritized precision, innovation, and compassionate care in every surgical procedure I perform. My training at [Medical School/Training Institution] equipped me with a strong foundation in general and specialized surgery, while my subsequent work in [previous hospitals or institutions] allowed me to refine my skills in areas such as [list specific surgical specialties, e.g., orthopedic surgery, cardiothoracic surgery, neurosurgery]. I have also participated in numerous surgical research projects and continuing education programs to stay at the forefront of medical advancements, ensuring that I deliver the highest standard of care to my patients.</w:t>
      </w:r>
    </w:p>
    <w:p>
      <w:pPr>
        <w:pStyle w:val="BodyText"/>
      </w:pPr>
      <w:r>
        <w:t xml:space="preserve">Algeria Algiers represents a unique opportunity for me to combine my professional aspirations with a deeper sense of purpose. The city, as a cultural and economic hub in North Africa, is experiencing rapid growth in its healthcare infrastructure, and I am eager to play an active role in addressing the medical challenges faced by its population. My motivation stems not only from the desire to practice surgery but also from a genuine commitment to improving public health outcomes in Algeria Algiers. I have long admired the resilience of Algerian communities and their dedication to progress, and I am confident that my skills as a Surgeon can make a meaningful contribution to this mission.</w:t>
      </w:r>
    </w:p>
    <w:p>
      <w:pPr>
        <w:pStyle w:val="BodyText"/>
      </w:pPr>
      <w:r>
        <w:t xml:space="preserve">One of the key strengths that sets me apart as a Surgeon is my ability to work collaboratively with multidisciplinary teams. In my previous roles, I have coordinated closely with nurses, anesthesiologists, and other specialists to ensure seamless patient care from preoperative planning to postoperative recovery. This teamwork-oriented approach has allowed me to develop strong communication skills and adaptability in high-pressure environments—a trait that is particularly valuable in the fast-paced world of surgery. Furthermore, my fluency in [languages, e.g., English and Arabic] enables me to connect effectively with diverse patient populations, a skill I believe is essential for delivering culturally sensitive care in Algeria Algiers.</w:t>
      </w:r>
    </w:p>
    <w:p>
      <w:pPr>
        <w:pStyle w:val="BodyText"/>
      </w:pPr>
      <w:r>
        <w:t xml:space="preserve">Algeria Algiers has a rich cultural heritage and a growing demand for advanced medical services, making it an ideal location for a Surgeon who seeks to combine professional growth with community impact. I am particularly drawn to the opportunity to work in this region because of its potential for innovation in healthcare. For instance, the increasing integration of technology in surgical procedures, such as robotic-assisted surgeries and telemedicine, offers exciting possibilities for improving patient outcomes. I am eager to contribute my experience with these technologies and help establish best practices that can elevate the standard of surgical care in Algeria Algiers.</w:t>
      </w:r>
    </w:p>
    <w:p>
      <w:pPr>
        <w:pStyle w:val="BodyText"/>
      </w:pPr>
      <w:r>
        <w:t xml:space="preserve">My decision to apply for this Surgeon position is also driven by a personal commitment to serving underserved populations. While working in [previous location or hospital], I witnessed firsthand the challenges faced by communities with limited access to specialized medical care. This experience deepened my resolve to pursue opportunities where I can make a tangible difference. Algeria Algiers, with its diverse demographics and evolving healthcare landscape, presents an ideal platform for me to continue this work. I am particularly interested in collaborating with local organizations and institutions to expand access to quality surgical services and educate the next generation of medical professionals.</w:t>
      </w:r>
    </w:p>
    <w:p>
      <w:pPr>
        <w:pStyle w:val="BodyText"/>
      </w:pPr>
      <w:r>
        <w:t xml:space="preserve">In addition to my clinical expertise, I bring a strong ethical framework and a passion for patient advocacy. As a Surgeon, I understand the profound trust that patients place in their caregivers, and I take this responsibility seriously. My approach is rooted in empathy, transparency, and integrity, ensuring that every patient feels heard and supported throughout their surgical journey. This philosophy is especially important in Algeria Algiers, where building trust between healthcare providers and patients can be a critical factor in achieving positive outcomes.</w:t>
      </w:r>
    </w:p>
    <w:p>
      <w:pPr>
        <w:pStyle w:val="BodyText"/>
      </w:pPr>
      <w:r>
        <w:t xml:space="preserve">I am also impressed by the growing emphasis on medical education in Algeria Algiers. I have followed the development of [specific medical institutions or programs] with great interest, and I would be honored to contribute to their mission of training future surgeons. Whether through mentorship, research collaborations, or participation in local health initiatives, I am eager to invest my knowledge and experience in the long-term growth of the region’s healthcare system.</w:t>
      </w:r>
    </w:p>
    <w:p>
      <w:pPr>
        <w:pStyle w:val="BodyText"/>
      </w:pPr>
      <w:r>
        <w:t xml:space="preserve">In conclusion, I am confident that my qualifications as a Surgeon—combined with my dedication to excellence and cultural sensitivity—make me an ideal candidate for this position. I would be thrilled to bring my expertise to [Hospital Name or Institution] in Algeria Algiers and contribute to the continued advancement of surgical care in this vibrant city. Thank you for considering my application. I look forward to the opportunity to discuss how I can support your institution’s goals and serve the people of Algeria Algiers.</w:t>
      </w:r>
    </w:p>
    <w:p>
      <w:pPr>
        <w:pStyle w:val="BodyText"/>
      </w:pPr>
      <w:r>
        <w:t xml:space="preserve">Sincerely,</w:t>
      </w:r>
      <w:r>
        <w:br/>
      </w:r>
      <w:r>
        <w:t xml:space="preserve">[Your Full Name]</w:t>
      </w:r>
      <w:r>
        <w:br/>
      </w:r>
      <w:r>
        <w:t xml:space="preserve">[Your Contact Information: Email, Phone Number]</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urgeon Application in Algeria Algiers</dc:title>
  <dc:creator/>
  <cp:keywords/>
  <dcterms:created xsi:type="dcterms:W3CDTF">2026-07-21T06:38:17Z</dcterms:created>
  <dcterms:modified xsi:type="dcterms:W3CDTF">2026-07-21T06:38:17Z</dcterms:modified>
</cp:coreProperties>
</file>

<file path=docProps/custom.xml><?xml version="1.0" encoding="utf-8"?>
<Properties xmlns="http://schemas.openxmlformats.org/officeDocument/2006/custom-properties" xmlns:vt="http://schemas.openxmlformats.org/officeDocument/2006/docPropsVTypes"/>
</file>